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1CEA652D" w:rsidR="008F292F" w:rsidRPr="009B3700" w:rsidRDefault="002517C5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proofErr w:type="spellStart"/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</w:t>
      </w:r>
      <w:proofErr w:type="spellEnd"/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3E4FBDF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</w:t>
            </w:r>
            <w:r w:rsidR="0047573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 a</w:t>
            </w:r>
            <w:r w:rsidR="00F37643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 analyst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ave influenced my professional interests – to create</w:t>
            </w:r>
            <w:r w:rsidR="0023735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present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perational, strategic and </w:t>
            </w:r>
            <w:r w:rsidR="006016B2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risk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management frameworks</w:t>
            </w:r>
            <w:r w:rsidR="00B7494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for scalable ventures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5F05DAF1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</w:t>
                  </w:r>
                  <w:r w:rsidR="00C4286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ancial econometrics,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ecurities, futures, options, fixed income &amp; equity, </w:t>
                  </w:r>
                  <w:r w:rsidR="00AA3AFD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 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ding, development processes &amp; appraisals, valuation, and global markets &amp; investment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70A363D6" w14:textId="77777777" w:rsidR="00424075" w:rsidRPr="0042407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Context: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omics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proofErr w:type="gramStart"/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ucation</w:t>
                  </w:r>
                  <w:proofErr w:type="gramEnd"/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64C1D02A" w14:textId="4E20EE60" w:rsidR="006F603C" w:rsidRPr="00E43DF5" w:rsidRDefault="008153AE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h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ublished article can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viewed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hyperlink r:id="rId8" w:history="1"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issertation can be found </w:t>
                  </w:r>
                  <w:hyperlink r:id="rId9" w:history="1">
                    <w:r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atistics, Computer Vision, General Machine Learning, Optimisation, Data Analysis, </w:t>
                  </w:r>
                  <w:proofErr w:type="gram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atio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34EEAF11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4739FAA2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650F64A" w14:textId="77777777" w:rsidR="00424075" w:rsidRDefault="00424075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094EDBCC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300BDE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–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Present</w:t>
                  </w:r>
                </w:p>
                <w:p w14:paraId="05BFAFF8" w14:textId="0D36BEB6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3F7C719" w14:textId="6AA843D1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3E8F0D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F31548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639DDB4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559DBF88" w:rsidR="00FC0B92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FC99A20" w14:textId="142A8FAD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FD68F5A" w14:textId="25464FAE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56B93D7" w14:textId="5B135979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05C63E8" w14:textId="77777777" w:rsidR="00424075" w:rsidRPr="00E43DF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370838D2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78ADCD" w14:textId="77777777" w:rsidR="00AA3AFD" w:rsidRDefault="00AA3AF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EA37F04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D6131" w14:textId="77777777" w:rsidR="00C745CB" w:rsidRDefault="00C745CB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1DA2E9D4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</w:p>
                <w:p w14:paraId="51FF4157" w14:textId="46027FF9" w:rsidR="00AE3BF0" w:rsidRDefault="002517C5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National Treasury and United Nations University-WIDER, Tshwane</w:t>
                  </w:r>
                </w:p>
                <w:p w14:paraId="0FA8C444" w14:textId="176171F1" w:rsidR="00F458EA" w:rsidRDefault="002D3275" w:rsidP="006531F5">
                  <w:pPr>
                    <w:pStyle w:val="divdocumentleft-boxsectionexperiencesinglecolumnpaddedline"/>
                    <w:spacing w:before="80" w:line="276" w:lineRule="auto"/>
                    <w:ind w:left="76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able the tax and economic policy team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ake 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outh Africa’s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dge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cisions using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ilding a dashboard that allows the public to interact with</w:t>
                  </w:r>
                  <w:r w:rsidR="00C1720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</w:t>
                  </w:r>
                  <w:r w:rsidR="0087399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e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ax sample- and meta-data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B802FC" w:rsidRP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ython, Excel</w:t>
                  </w:r>
                </w:p>
                <w:p w14:paraId="6F41F005" w14:textId="3FBEE126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0D41E436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C745CB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3B053BC4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D2A199" w14:textId="758E4AC9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ED809E9" w14:textId="71012A7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4C672E4" w14:textId="17D8179B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0E48B5" w14:textId="77777777" w:rsidR="00AA3AFD" w:rsidRDefault="00AA3AFD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5426E01" w14:textId="3082D56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193D01C" w14:textId="77777777" w:rsidR="00C745CB" w:rsidRDefault="00C745CB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872FD" w14:textId="77777777" w:rsidR="00C745CB" w:rsidRDefault="00C745C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64340C5F" w:rsidR="002C019E" w:rsidRPr="00E43DF5" w:rsidRDefault="00C4740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ntern</w:t>
                  </w:r>
                  <w:r w:rsidR="00DE2A5F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</w:t>
                  </w:r>
                  <w:proofErr w:type="gramStart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cience</w:t>
                  </w:r>
                  <w:proofErr w:type="gramEnd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4CEAFACA" w14:textId="77777777" w:rsid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  <w:p w14:paraId="5FB47D5D" w14:textId="6DA3E6E1" w:rsidR="0005617E" w:rsidRPr="005711CF" w:rsidRDefault="0005617E" w:rsidP="0005617E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bookmarkEnd w:id="0"/>
          <w:p w14:paraId="2CA907D6" w14:textId="111E9B87" w:rsidR="0005617E" w:rsidRPr="00E13BA1" w:rsidRDefault="00555997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  <w:r w:rsidR="0005617E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Publications</w:t>
            </w:r>
          </w:p>
          <w:p w14:paraId="4A5CA136" w14:textId="48BA5BB5" w:rsidR="006A710E" w:rsidRPr="00E13BA1" w:rsidRDefault="0098523A" w:rsidP="00E13BA1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0" w:history="1">
              <w:r w:rsidR="0005617E" w:rsidRPr="003A10B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Machine Learning: </w:t>
              </w:r>
              <w:proofErr w:type="spellStart"/>
              <w:r w:rsidR="0005617E" w:rsidRPr="003A10B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odeling</w:t>
              </w:r>
              <w:proofErr w:type="spellEnd"/>
              <w:r w:rsidR="0005617E" w:rsidRPr="003A10B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E-Behaviour, Personality and Academic Performance</w:t>
              </w:r>
            </w:hyperlink>
            <w:r w:rsidR="0005617E" w:rsidRPr="003A10B0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</w:t>
            </w:r>
          </w:p>
          <w:p w14:paraId="0B56BBFF" w14:textId="3F188C12" w:rsidR="00754FED" w:rsidRPr="00E13BA1" w:rsidRDefault="006A710E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datetablesinglecolumn"/>
                <w:rFonts w:ascii="Century Gothic" w:eastAsia="Century Gothic" w:hAnsi="Century Gothic" w:cs="Century Gothic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emonies</w:t>
            </w:r>
          </w:p>
          <w:p w14:paraId="323E033B" w14:textId="616A35F2" w:rsidR="00E13BA1" w:rsidRDefault="00754FED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Invited as a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g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uest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s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peaker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="003146D8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to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Irene Primary School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’s 2021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Valediction</w:t>
            </w:r>
          </w:p>
          <w:p w14:paraId="1F2F193F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5ED1F70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23DC682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BC9E1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3716D159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E2A7B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70AD2D5" w14:textId="016A1814" w:rsidR="00BD4BA7" w:rsidRPr="00754FED" w:rsidRDefault="0098523A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1" w:history="1"/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30CAF8B2" w:rsidR="008940A0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75B3913D" w14:textId="04D7C36E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64710696" w14:textId="77777777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5C6820D4" w14:textId="174FB117" w:rsidR="001B028E" w:rsidRPr="00E43DF5" w:rsidRDefault="001B028E" w:rsidP="001B028E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Scholarships Received</w:t>
            </w:r>
          </w:p>
          <w:p w14:paraId="21C03E08" w14:textId="79976E30" w:rsidR="001B028E" w:rsidRDefault="001B028E" w:rsidP="001B028E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BankSeta</w:t>
            </w:r>
            <w:proofErr w:type="spellEnd"/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– </w:t>
            </w: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BscHons</w:t>
            </w:r>
            <w:proofErr w:type="spellEnd"/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Big Data Analytics</w:t>
            </w:r>
          </w:p>
          <w:p w14:paraId="3A0E949D" w14:textId="654D2F34" w:rsidR="001B028E" w:rsidRPr="00E43DF5" w:rsidRDefault="00D35AFE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proofErr w:type="spellStart"/>
            <w:r w:rsidRPr="00D35AFE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fRES</w:t>
            </w:r>
            <w:proofErr w:type="spellEnd"/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Real Estate Finance Scholarship – MSc Real Estate Finance</w:t>
            </w:r>
          </w:p>
          <w:p w14:paraId="20E8B0FC" w14:textId="32F1744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Lucky </w:t>
            </w: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Kgosiemang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Azasu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Bukirw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ik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okolo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ox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Mlalazi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reashni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adayache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 xml:space="preserve">Lesiba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Mothat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4144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2336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6192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24763DE6" w:rsidR="00EB5888" w:rsidRPr="00DA21DA" w:rsidRDefault="0098523A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4" w:history="1">
              <w:r w:rsidR="00E624AF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ill@rsagov.org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68754606" w14:textId="5F03EEDC" w:rsidR="00C90C43" w:rsidRPr="00C90C43" w:rsidRDefault="0098523A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C90C43" w:rsidRPr="00D55386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nomic Variable Search Engine</w:t>
              </w:r>
            </w:hyperlink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(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wait </w:t>
            </w:r>
            <w:r w:rsidR="00556669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wo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min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utes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o load before using)</w:t>
            </w:r>
          </w:p>
          <w:p w14:paraId="4DDA213F" w14:textId="47357278" w:rsidR="00693BE0" w:rsidRPr="00693BE0" w:rsidRDefault="0098523A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98523A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7" w:history="1">
              <w:proofErr w:type="spellStart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Github</w:t>
              </w:r>
              <w:proofErr w:type="spellEnd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1AA4628F" w:rsidR="00693BE0" w:rsidRPr="00693BE0" w:rsidRDefault="0098523A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8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98523A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9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5AB4F32" w14:textId="366476FC" w:rsidR="00475737" w:rsidRPr="00C90C43" w:rsidRDefault="0098523A" w:rsidP="00C90C43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20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98523A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207FD9DD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proofErr w:type="spellStart"/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Streamlit</w:t>
            </w:r>
            <w:proofErr w:type="spellEnd"/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, and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ower BI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61DB539F" w14:textId="224E932F" w:rsidR="000D08A1" w:rsidRPr="004E4A4A" w:rsidRDefault="00B36D56" w:rsidP="004E4A4A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0AC92828" w14:textId="5F63C221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9264" behindDoc="0" locked="0" layoutInCell="1" allowOverlap="1" wp14:anchorId="5E5323E5" wp14:editId="1082D975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278765</wp:posOffset>
                  </wp:positionV>
                  <wp:extent cx="2000250" cy="11112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040F8908" w14:textId="5D534AA7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4180F1CD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12E789D-577E-49CF-84D9-0EE16530374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32713242-BDDE-48C0-A8D6-57726C7B90B6}"/>
    <w:embedBold r:id="rId3" w:fontKey="{545A36E6-56CB-45C9-BAA4-D699957DAAFE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D2596214-5699-4CB6-B8D9-E04F7D6C5562}"/>
    <w:embedBold r:id="rId5" w:fontKey="{7CC8D7A6-9F64-4EE6-8410-A1398536A04D}"/>
    <w:embedItalic r:id="rId6" w:fontKey="{5D88362F-01B2-4CC3-A0A7-BCCAE83817E4}"/>
    <w:embedBoldItalic r:id="rId7" w:fontKey="{E4446B19-4AA3-4CC4-8AB4-87D4DB91FF3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BC7E2C6-F729-4938-A460-36B89D2E946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45.3pt;height:794.4pt;flip:x;visibility:visible" o:bullet="t">
        <v:imagedata r:id="rId1" o:title=""/>
      </v:shape>
    </w:pict>
  </w:numPicBullet>
  <w:numPicBullet w:numPicBulletId="1">
    <w:pict>
      <v:shape id="_x0000_i1027" type="#_x0000_t75" style="width:8.5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3232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5617E"/>
    <w:rsid w:val="00063D05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028E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3059"/>
    <w:rsid w:val="00236E5C"/>
    <w:rsid w:val="00237357"/>
    <w:rsid w:val="002465CA"/>
    <w:rsid w:val="002517C5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D3275"/>
    <w:rsid w:val="002E3273"/>
    <w:rsid w:val="002E53F3"/>
    <w:rsid w:val="002F17C7"/>
    <w:rsid w:val="002F34DB"/>
    <w:rsid w:val="002F42B3"/>
    <w:rsid w:val="00300BDE"/>
    <w:rsid w:val="003023F8"/>
    <w:rsid w:val="003139A0"/>
    <w:rsid w:val="00313B45"/>
    <w:rsid w:val="003146D8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47199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061B2"/>
    <w:rsid w:val="00414756"/>
    <w:rsid w:val="004209B6"/>
    <w:rsid w:val="00420B71"/>
    <w:rsid w:val="0042175A"/>
    <w:rsid w:val="00424075"/>
    <w:rsid w:val="00426A64"/>
    <w:rsid w:val="00432060"/>
    <w:rsid w:val="00432A34"/>
    <w:rsid w:val="00434276"/>
    <w:rsid w:val="00440304"/>
    <w:rsid w:val="0044523D"/>
    <w:rsid w:val="00447E9F"/>
    <w:rsid w:val="00450C0F"/>
    <w:rsid w:val="004528F1"/>
    <w:rsid w:val="00457D97"/>
    <w:rsid w:val="00463DD4"/>
    <w:rsid w:val="00464813"/>
    <w:rsid w:val="00466F26"/>
    <w:rsid w:val="004712C8"/>
    <w:rsid w:val="00475737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E4A4A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6669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55FD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E4C35"/>
    <w:rsid w:val="005F0AB4"/>
    <w:rsid w:val="005F5339"/>
    <w:rsid w:val="005F59DA"/>
    <w:rsid w:val="006015C6"/>
    <w:rsid w:val="006016B2"/>
    <w:rsid w:val="00601771"/>
    <w:rsid w:val="00604651"/>
    <w:rsid w:val="00605945"/>
    <w:rsid w:val="00621885"/>
    <w:rsid w:val="00624443"/>
    <w:rsid w:val="006363DC"/>
    <w:rsid w:val="00640796"/>
    <w:rsid w:val="00651C1E"/>
    <w:rsid w:val="006531F5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4801"/>
    <w:rsid w:val="00695130"/>
    <w:rsid w:val="006A06A8"/>
    <w:rsid w:val="006A47E7"/>
    <w:rsid w:val="006A710E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36713"/>
    <w:rsid w:val="00742382"/>
    <w:rsid w:val="00751B9B"/>
    <w:rsid w:val="00754FED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99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063AB"/>
    <w:rsid w:val="009120B1"/>
    <w:rsid w:val="00912DD8"/>
    <w:rsid w:val="0092755A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8523A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1308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3AFD"/>
    <w:rsid w:val="00AA5547"/>
    <w:rsid w:val="00AA5554"/>
    <w:rsid w:val="00AB096D"/>
    <w:rsid w:val="00AB3843"/>
    <w:rsid w:val="00AB388E"/>
    <w:rsid w:val="00AB618A"/>
    <w:rsid w:val="00AC507C"/>
    <w:rsid w:val="00AD1B3F"/>
    <w:rsid w:val="00AD2D7A"/>
    <w:rsid w:val="00AE3BF0"/>
    <w:rsid w:val="00AE581A"/>
    <w:rsid w:val="00AF087B"/>
    <w:rsid w:val="00AF7824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7494F"/>
    <w:rsid w:val="00B802FC"/>
    <w:rsid w:val="00B85293"/>
    <w:rsid w:val="00B85536"/>
    <w:rsid w:val="00B873FB"/>
    <w:rsid w:val="00B91A76"/>
    <w:rsid w:val="00B934EB"/>
    <w:rsid w:val="00B93C90"/>
    <w:rsid w:val="00BA2897"/>
    <w:rsid w:val="00BA2D80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17206"/>
    <w:rsid w:val="00C229F2"/>
    <w:rsid w:val="00C24B07"/>
    <w:rsid w:val="00C26E62"/>
    <w:rsid w:val="00C27C0A"/>
    <w:rsid w:val="00C37CF0"/>
    <w:rsid w:val="00C42864"/>
    <w:rsid w:val="00C43BF7"/>
    <w:rsid w:val="00C4740B"/>
    <w:rsid w:val="00C527B6"/>
    <w:rsid w:val="00C532DE"/>
    <w:rsid w:val="00C535D7"/>
    <w:rsid w:val="00C64AD3"/>
    <w:rsid w:val="00C6691A"/>
    <w:rsid w:val="00C70444"/>
    <w:rsid w:val="00C745CB"/>
    <w:rsid w:val="00C7599B"/>
    <w:rsid w:val="00C76A9B"/>
    <w:rsid w:val="00C7753B"/>
    <w:rsid w:val="00C90C43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368D"/>
    <w:rsid w:val="00CF7A05"/>
    <w:rsid w:val="00CF7B47"/>
    <w:rsid w:val="00D045DF"/>
    <w:rsid w:val="00D04F4E"/>
    <w:rsid w:val="00D12179"/>
    <w:rsid w:val="00D13152"/>
    <w:rsid w:val="00D17B9D"/>
    <w:rsid w:val="00D22945"/>
    <w:rsid w:val="00D26051"/>
    <w:rsid w:val="00D279CF"/>
    <w:rsid w:val="00D32E23"/>
    <w:rsid w:val="00D355EB"/>
    <w:rsid w:val="00D35AFE"/>
    <w:rsid w:val="00D35F36"/>
    <w:rsid w:val="00D438AA"/>
    <w:rsid w:val="00D524FF"/>
    <w:rsid w:val="00D55386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2A5F"/>
    <w:rsid w:val="00DE6360"/>
    <w:rsid w:val="00DE741B"/>
    <w:rsid w:val="00DF5E0F"/>
    <w:rsid w:val="00E0158C"/>
    <w:rsid w:val="00E01CB4"/>
    <w:rsid w:val="00E075FB"/>
    <w:rsid w:val="00E10C54"/>
    <w:rsid w:val="00E13BA1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364FC"/>
    <w:rsid w:val="00E40976"/>
    <w:rsid w:val="00E4302F"/>
    <w:rsid w:val="00E43DF5"/>
    <w:rsid w:val="00E4678D"/>
    <w:rsid w:val="00E542E6"/>
    <w:rsid w:val="00E600DC"/>
    <w:rsid w:val="00E61C1F"/>
    <w:rsid w:val="00E624AF"/>
    <w:rsid w:val="00E63CB1"/>
    <w:rsid w:val="00E650A0"/>
    <w:rsid w:val="00E70A5E"/>
    <w:rsid w:val="00E72EC1"/>
    <w:rsid w:val="00E75A11"/>
    <w:rsid w:val="00E81410"/>
    <w:rsid w:val="00E820DC"/>
    <w:rsid w:val="00E8454F"/>
    <w:rsid w:val="00E945F8"/>
    <w:rsid w:val="00E94FDB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1FD6"/>
    <w:rsid w:val="00F03307"/>
    <w:rsid w:val="00F0539D"/>
    <w:rsid w:val="00F07C98"/>
    <w:rsid w:val="00F10270"/>
    <w:rsid w:val="00F179B0"/>
    <w:rsid w:val="00F236E7"/>
    <w:rsid w:val="00F26BAB"/>
    <w:rsid w:val="00F37643"/>
    <w:rsid w:val="00F4503E"/>
    <w:rsid w:val="00F458EA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>
      <o:colormru v:ext="edit" colors="#0070c0,#002060"/>
    </o:shapedefaults>
    <o:shapelayout v:ext="edit">
      <o:idmap v:ext="edit" data="1"/>
      <o:rules v:ext="edit">
        <o:r id="V:Rule2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3417/11/22/10546" TargetMode="External"/><Relationship Id="rId13" Type="http://schemas.microsoft.com/office/2007/relationships/hdphoto" Target="media/hdphoto1.wdp"/><Relationship Id="rId18" Type="http://schemas.openxmlformats.org/officeDocument/2006/relationships/hyperlink" Target="https://bit.ly/3r4V1Cl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PR0VERB?tab=star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Predictive" TargetMode="External"/><Relationship Id="rId20" Type="http://schemas.openxmlformats.org/officeDocument/2006/relationships/hyperlink" Target="https://proverbpriceoptimisation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.docx?raw=true" TargetMode="External"/><Relationship Id="rId11" Type="http://schemas.openxmlformats.org/officeDocument/2006/relationships/hyperlink" Target="https://www.mdpi.com/2076-3417/11/22/1054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share.streamlit.io/pr0verb/eversparc/main/quantec_streamlit.py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www.mdpi.com/2076-3417/11/22/10546" TargetMode="External"/><Relationship Id="rId19" Type="http://schemas.openxmlformats.org/officeDocument/2006/relationships/hyperlink" Target="https://github.com/PR0VERB/exooda/blob/main/permutations.mp4?raw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mailto:bill@rsagov.org?subject=CV%20Enquiry" TargetMode="External"/><Relationship Id="rId22" Type="http://schemas.microsoft.com/office/2007/relationships/hdphoto" Target="media/hdphoto2.wdp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434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8</cp:revision>
  <cp:lastPrinted>2022-01-19T08:16:00Z</cp:lastPrinted>
  <dcterms:created xsi:type="dcterms:W3CDTF">2022-01-19T08:16:00Z</dcterms:created>
  <dcterms:modified xsi:type="dcterms:W3CDTF">2022-02-0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